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11F" w:rsidRDefault="00607F06" w:rsidP="007820B6">
      <w:pPr>
        <w:jc w:val="center"/>
        <w:rPr>
          <w:b/>
          <w:color w:val="538135" w:themeColor="accent6" w:themeShade="BF"/>
          <w:sz w:val="32"/>
          <w:szCs w:val="32"/>
        </w:rPr>
      </w:pPr>
      <w:r>
        <w:rPr>
          <w:b/>
          <w:color w:val="538135" w:themeColor="accent6" w:themeShade="BF"/>
          <w:sz w:val="32"/>
          <w:szCs w:val="32"/>
        </w:rPr>
        <w:t>ONLINE</w:t>
      </w:r>
      <w:r w:rsidR="00C8311F" w:rsidRPr="007820B6">
        <w:rPr>
          <w:b/>
          <w:color w:val="538135" w:themeColor="accent6" w:themeShade="BF"/>
          <w:sz w:val="32"/>
          <w:szCs w:val="32"/>
        </w:rPr>
        <w:t xml:space="preserve"> </w:t>
      </w:r>
      <w:r w:rsidR="00CE4F00">
        <w:rPr>
          <w:b/>
          <w:color w:val="538135" w:themeColor="accent6" w:themeShade="BF"/>
          <w:sz w:val="32"/>
          <w:szCs w:val="32"/>
        </w:rPr>
        <w:t>PIZZA DELIVERY APPLICATION</w:t>
      </w:r>
    </w:p>
    <w:p w:rsidR="00F130FF" w:rsidRPr="007820B6" w:rsidRDefault="00ED15E9" w:rsidP="007820B6">
      <w:pPr>
        <w:jc w:val="center"/>
        <w:rPr>
          <w:b/>
          <w:color w:val="538135" w:themeColor="accent6" w:themeShade="BF"/>
          <w:sz w:val="32"/>
          <w:szCs w:val="32"/>
        </w:rPr>
      </w:pPr>
      <w:r w:rsidRPr="007820B6">
        <w:rPr>
          <w:b/>
          <w:color w:val="538135" w:themeColor="accent6" w:themeShade="BF"/>
          <w:sz w:val="32"/>
          <w:szCs w:val="32"/>
        </w:rPr>
        <w:t>SOFTWARE REQUIRE</w:t>
      </w:r>
      <w:r w:rsidR="00C8311F">
        <w:rPr>
          <w:b/>
          <w:color w:val="538135" w:themeColor="accent6" w:themeShade="BF"/>
          <w:sz w:val="32"/>
          <w:szCs w:val="32"/>
        </w:rPr>
        <w:t xml:space="preserve">MENTS SPECIFICATIONS </w:t>
      </w:r>
    </w:p>
    <w:p w:rsidR="00ED15E9" w:rsidRDefault="00ED15E9" w:rsidP="007820B6">
      <w:pPr>
        <w:jc w:val="center"/>
        <w:rPr>
          <w:b/>
          <w:color w:val="538135" w:themeColor="accent6" w:themeShade="BF"/>
          <w:sz w:val="32"/>
          <w:szCs w:val="32"/>
        </w:rPr>
      </w:pPr>
    </w:p>
    <w:p w:rsidR="00CE4F00" w:rsidRDefault="00CE4F00" w:rsidP="007820B6">
      <w:pPr>
        <w:jc w:val="center"/>
        <w:rPr>
          <w:b/>
          <w:color w:val="538135" w:themeColor="accent6" w:themeShade="BF"/>
          <w:sz w:val="32"/>
          <w:szCs w:val="32"/>
        </w:rPr>
      </w:pPr>
    </w:p>
    <w:p w:rsidR="00CE4F00" w:rsidRDefault="00CE4F00" w:rsidP="007820B6">
      <w:pPr>
        <w:jc w:val="center"/>
        <w:rPr>
          <w:b/>
          <w:color w:val="538135" w:themeColor="accent6" w:themeShade="BF"/>
          <w:sz w:val="32"/>
          <w:szCs w:val="32"/>
        </w:rPr>
      </w:pPr>
    </w:p>
    <w:p w:rsidR="00CE4F00" w:rsidRDefault="00CE4F00" w:rsidP="007820B6">
      <w:pPr>
        <w:jc w:val="center"/>
        <w:rPr>
          <w:b/>
          <w:color w:val="538135" w:themeColor="accent6" w:themeShade="BF"/>
          <w:sz w:val="32"/>
          <w:szCs w:val="32"/>
        </w:rPr>
      </w:pPr>
    </w:p>
    <w:p w:rsidR="00CE4F00" w:rsidRPr="007820B6" w:rsidRDefault="00CE4F00" w:rsidP="007820B6">
      <w:pPr>
        <w:jc w:val="center"/>
        <w:rPr>
          <w:b/>
          <w:color w:val="538135" w:themeColor="accent6" w:themeShade="BF"/>
          <w:sz w:val="32"/>
          <w:szCs w:val="32"/>
        </w:rPr>
      </w:pPr>
    </w:p>
    <w:p w:rsidR="00732185" w:rsidRPr="007820B6" w:rsidRDefault="00824118" w:rsidP="007820B6">
      <w:pPr>
        <w:jc w:val="center"/>
        <w:rPr>
          <w:b/>
          <w:color w:val="538135" w:themeColor="accent6" w:themeShade="BF"/>
          <w:sz w:val="32"/>
          <w:szCs w:val="32"/>
        </w:rPr>
      </w:pPr>
      <w:r w:rsidRPr="007820B6">
        <w:rPr>
          <w:b/>
          <w:color w:val="538135" w:themeColor="accent6" w:themeShade="BF"/>
          <w:sz w:val="32"/>
          <w:szCs w:val="32"/>
        </w:rPr>
        <w:t>U60</w:t>
      </w:r>
      <w:r w:rsidR="007A5660" w:rsidRPr="007820B6">
        <w:rPr>
          <w:b/>
          <w:color w:val="538135" w:themeColor="accent6" w:themeShade="BF"/>
          <w:sz w:val="32"/>
          <w:szCs w:val="32"/>
        </w:rPr>
        <w:t>902</w:t>
      </w:r>
    </w:p>
    <w:p w:rsidR="007A5660" w:rsidRPr="007820B6" w:rsidRDefault="007A5660" w:rsidP="007820B6">
      <w:pPr>
        <w:jc w:val="center"/>
        <w:rPr>
          <w:b/>
          <w:color w:val="538135" w:themeColor="accent6" w:themeShade="BF"/>
          <w:sz w:val="28"/>
          <w:szCs w:val="28"/>
        </w:rPr>
      </w:pPr>
      <w:r w:rsidRPr="007820B6">
        <w:rPr>
          <w:b/>
          <w:color w:val="538135" w:themeColor="accent6" w:themeShade="BF"/>
          <w:sz w:val="32"/>
          <w:szCs w:val="32"/>
        </w:rPr>
        <w:t>ARSHAD AK</w:t>
      </w:r>
    </w:p>
    <w:p w:rsidR="00DC6D37" w:rsidRDefault="00DC6D37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</w:p>
    <w:p w:rsidR="00645551" w:rsidRDefault="00645551">
      <w:pPr>
        <w:rPr>
          <w:sz w:val="28"/>
          <w:szCs w:val="28"/>
        </w:rPr>
      </w:pPr>
      <w:r>
        <w:rPr>
          <w:sz w:val="28"/>
          <w:szCs w:val="28"/>
        </w:rPr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0"/>
          <w:szCs w:val="20"/>
        </w:rPr>
        <w:id w:val="1439869035"/>
        <w:docPartObj>
          <w:docPartGallery w:val="Table of Contents"/>
          <w:docPartUnique/>
        </w:docPartObj>
      </w:sdtPr>
      <w:sdtEndPr>
        <w:rPr>
          <w:b/>
          <w:sz w:val="22"/>
          <w:szCs w:val="22"/>
        </w:rPr>
      </w:sdtEndPr>
      <w:sdtContent>
        <w:p w:rsidR="003E3FBD" w:rsidRDefault="003E3FBD">
          <w:pPr>
            <w:pStyle w:val="TOCHeading"/>
          </w:pPr>
        </w:p>
        <w:p w:rsidR="003E3FBD" w:rsidRDefault="00EB5022">
          <w:pPr>
            <w:pStyle w:val="TOC1"/>
          </w:pPr>
          <w:r>
            <w:rPr>
              <w:b/>
              <w:bCs/>
            </w:rPr>
            <w:t>1.</w:t>
          </w:r>
          <w:r w:rsidR="003E3FBD">
            <w:rPr>
              <w:b/>
              <w:bCs/>
            </w:rPr>
            <w:t>Introduction</w:t>
          </w:r>
          <w:r w:rsidR="003E3FBD">
            <w:ptab w:relativeTo="margin" w:alignment="right" w:leader="dot"/>
          </w:r>
          <w:r w:rsidR="00CD41DC">
            <w:rPr>
              <w:b/>
              <w:bCs/>
            </w:rPr>
            <w:t>3</w:t>
          </w:r>
        </w:p>
        <w:p w:rsidR="003E3FBD" w:rsidRDefault="003E3FBD">
          <w:pPr>
            <w:pStyle w:val="TOC2"/>
            <w:ind w:left="216"/>
          </w:pPr>
          <w:r>
            <w:t>1.1Need and Purpose</w:t>
          </w:r>
          <w:r>
            <w:ptab w:relativeTo="margin" w:alignment="right" w:leader="dot"/>
          </w:r>
          <w:r w:rsidR="00CD41DC">
            <w:t>3</w:t>
          </w:r>
        </w:p>
        <w:p w:rsidR="003E3FBD" w:rsidRDefault="003E3FBD" w:rsidP="003E3FBD">
          <w:pPr>
            <w:pStyle w:val="TOC2"/>
            <w:ind w:left="216"/>
          </w:pPr>
          <w:r>
            <w:t>1.2Intended Audience</w:t>
          </w:r>
          <w:r>
            <w:ptab w:relativeTo="margin" w:alignment="right" w:leader="dot"/>
          </w:r>
          <w:r w:rsidR="00CD41DC">
            <w:t>3</w:t>
          </w:r>
        </w:p>
        <w:p w:rsidR="003E3FBD" w:rsidRDefault="003E3FBD" w:rsidP="003E3FBD">
          <w:pPr>
            <w:pStyle w:val="TOC2"/>
            <w:ind w:left="216"/>
          </w:pPr>
          <w:r>
            <w:t>1.3References</w:t>
          </w:r>
          <w:r>
            <w:ptab w:relativeTo="margin" w:alignment="right" w:leader="dot"/>
          </w:r>
          <w:r w:rsidR="00CD41DC">
            <w:t>3</w:t>
          </w:r>
        </w:p>
        <w:p w:rsidR="003E3FBD" w:rsidRDefault="003E3FBD" w:rsidP="003E3FBD">
          <w:pPr>
            <w:pStyle w:val="TOC2"/>
            <w:ind w:left="216"/>
          </w:pPr>
          <w:r>
            <w:t>1.4Overview of document</w:t>
          </w:r>
          <w:r>
            <w:ptab w:relativeTo="margin" w:alignment="right" w:leader="dot"/>
          </w:r>
          <w:r w:rsidR="00CD41DC">
            <w:t>3</w:t>
          </w:r>
        </w:p>
        <w:p w:rsidR="003E3FBD" w:rsidRDefault="00EB5022" w:rsidP="003E3FBD">
          <w:pPr>
            <w:pStyle w:val="TOC1"/>
          </w:pPr>
          <w:r>
            <w:rPr>
              <w:b/>
              <w:bCs/>
            </w:rPr>
            <w:t>2.</w:t>
          </w:r>
          <w:r w:rsidR="005739C5">
            <w:rPr>
              <w:b/>
              <w:bCs/>
            </w:rPr>
            <w:t>Description</w:t>
          </w:r>
          <w:r w:rsidR="003E3FBD">
            <w:ptab w:relativeTo="margin" w:alignment="right" w:leader="dot"/>
          </w:r>
          <w:r w:rsidR="00CE2F28">
            <w:rPr>
              <w:b/>
              <w:bCs/>
            </w:rPr>
            <w:t>3</w:t>
          </w:r>
        </w:p>
        <w:p w:rsidR="008A697F" w:rsidRDefault="008A697F" w:rsidP="007C277A">
          <w:pPr>
            <w:pStyle w:val="TOC2"/>
            <w:ind w:left="216"/>
          </w:pPr>
          <w:r>
            <w:t>2.1Features and Function</w:t>
          </w:r>
          <w:r w:rsidR="003E3FBD">
            <w:ptab w:relativeTo="margin" w:alignment="right" w:leader="dot"/>
          </w:r>
          <w:r w:rsidR="00CE2F28">
            <w:t>3</w:t>
          </w:r>
        </w:p>
        <w:p w:rsidR="003E3FBD" w:rsidRDefault="00751CB0" w:rsidP="003E3FBD">
          <w:pPr>
            <w:pStyle w:val="TOC2"/>
            <w:ind w:left="216"/>
          </w:pPr>
          <w:r>
            <w:t>2</w:t>
          </w:r>
          <w:r w:rsidR="003E3FBD">
            <w:t>.</w:t>
          </w:r>
          <w:r w:rsidR="00965DC0">
            <w:t>2</w:t>
          </w:r>
          <w:r w:rsidR="00965DC0" w:rsidRPr="00965DC0">
            <w:t xml:space="preserve"> </w:t>
          </w:r>
          <w:r w:rsidR="00965DC0">
            <w:t xml:space="preserve">Operating Environment </w:t>
          </w:r>
          <w:r w:rsidR="003E3FBD">
            <w:ptab w:relativeTo="margin" w:alignment="right" w:leader="dot"/>
          </w:r>
          <w:r w:rsidR="00CE2F28">
            <w:t>3</w:t>
          </w:r>
        </w:p>
        <w:p w:rsidR="00CE4E82" w:rsidRDefault="00CE2F28" w:rsidP="00CE4E82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           2.2.1 </w:t>
          </w:r>
          <w:r w:rsidR="00E258A4">
            <w:rPr>
              <w:sz w:val="24"/>
              <w:szCs w:val="24"/>
            </w:rPr>
            <w:t>Hardware</w:t>
          </w:r>
          <w:r w:rsidR="00CE4E82" w:rsidRPr="007C277A">
            <w:rPr>
              <w:sz w:val="24"/>
              <w:szCs w:val="24"/>
            </w:rPr>
            <w:ptab w:relativeTo="margin" w:alignment="right" w:leader="dot"/>
          </w:r>
          <w:r w:rsidR="000D270F">
            <w:rPr>
              <w:sz w:val="24"/>
              <w:szCs w:val="24"/>
            </w:rPr>
            <w:t>4</w:t>
          </w:r>
        </w:p>
        <w:p w:rsidR="00CE4E82" w:rsidRDefault="00CE2F28" w:rsidP="00CE4E82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            2.2.2 </w:t>
          </w:r>
          <w:r w:rsidR="00E258A4">
            <w:rPr>
              <w:sz w:val="24"/>
              <w:szCs w:val="24"/>
            </w:rPr>
            <w:t>Software</w:t>
          </w:r>
          <w:r w:rsidR="00CE4E82" w:rsidRPr="007C277A">
            <w:rPr>
              <w:sz w:val="24"/>
              <w:szCs w:val="24"/>
            </w:rPr>
            <w:ptab w:relativeTo="margin" w:alignment="right" w:leader="dot"/>
          </w:r>
          <w:r w:rsidR="000D270F">
            <w:rPr>
              <w:sz w:val="24"/>
              <w:szCs w:val="24"/>
            </w:rPr>
            <w:t>4</w:t>
          </w:r>
        </w:p>
        <w:p w:rsidR="003E3FBD" w:rsidRDefault="00EB5022" w:rsidP="003E3FBD">
          <w:pPr>
            <w:pStyle w:val="TOC1"/>
          </w:pPr>
          <w:r>
            <w:rPr>
              <w:b/>
              <w:bCs/>
            </w:rPr>
            <w:t>3.</w:t>
          </w:r>
          <w:r w:rsidR="005739C5">
            <w:rPr>
              <w:b/>
              <w:bCs/>
            </w:rPr>
            <w:t>Specification Requirement</w:t>
          </w:r>
          <w:r w:rsidR="003E3FBD">
            <w:ptab w:relativeTo="margin" w:alignment="right" w:leader="dot"/>
          </w:r>
          <w:r w:rsidR="00536B1E">
            <w:rPr>
              <w:b/>
              <w:bCs/>
            </w:rPr>
            <w:t>4</w:t>
          </w:r>
        </w:p>
        <w:p w:rsidR="003E3FBD" w:rsidRDefault="00E8137F" w:rsidP="003E3FBD">
          <w:pPr>
            <w:pStyle w:val="TOC2"/>
            <w:ind w:left="216"/>
          </w:pPr>
          <w:r>
            <w:t>3</w:t>
          </w:r>
          <w:r w:rsidR="003E3FBD">
            <w:t>.1</w:t>
          </w:r>
          <w:r>
            <w:t>Performance Requirement</w:t>
          </w:r>
          <w:r w:rsidR="003E3FBD">
            <w:ptab w:relativeTo="margin" w:alignment="right" w:leader="dot"/>
          </w:r>
          <w:r w:rsidR="00536B1E">
            <w:t>4</w:t>
          </w:r>
        </w:p>
        <w:p w:rsidR="003E3FBD" w:rsidRDefault="00E8137F" w:rsidP="003E3FBD">
          <w:pPr>
            <w:pStyle w:val="TOC2"/>
            <w:ind w:left="216"/>
          </w:pPr>
          <w:r>
            <w:t>3</w:t>
          </w:r>
          <w:r w:rsidR="003E3FBD">
            <w:t>.2</w:t>
          </w:r>
          <w:r>
            <w:t xml:space="preserve">Design constraints </w:t>
          </w:r>
          <w:r w:rsidR="003E3FBD">
            <w:ptab w:relativeTo="margin" w:alignment="right" w:leader="dot"/>
          </w:r>
          <w:r w:rsidR="002C5574">
            <w:t>5</w:t>
          </w:r>
        </w:p>
        <w:p w:rsidR="00DF5D2D" w:rsidRDefault="00E8137F" w:rsidP="001B70BA">
          <w:pPr>
            <w:pStyle w:val="TOC2"/>
            <w:ind w:left="216"/>
          </w:pPr>
          <w:r>
            <w:t>3</w:t>
          </w:r>
          <w:r w:rsidR="003E3FBD">
            <w:t>.3</w:t>
          </w:r>
          <w:r>
            <w:t>Overview of Data Requir</w:t>
          </w:r>
          <w:r w:rsidR="00DF5D2D">
            <w:t>e</w:t>
          </w:r>
          <w:r>
            <w:t>ments</w:t>
          </w:r>
          <w:r w:rsidR="003E3FBD">
            <w:ptab w:relativeTo="margin" w:alignment="right" w:leader="dot"/>
          </w:r>
          <w:r w:rsidR="002C5574">
            <w:t>5</w:t>
          </w:r>
        </w:p>
        <w:p w:rsidR="001B70BA" w:rsidRPr="001B70BA" w:rsidRDefault="001B70BA" w:rsidP="001B70BA">
          <w:pPr>
            <w:rPr>
              <w:b/>
              <w:sz w:val="22"/>
              <w:szCs w:val="22"/>
            </w:rPr>
          </w:pPr>
          <w:r w:rsidRPr="001B70BA">
            <w:rPr>
              <w:b/>
              <w:sz w:val="22"/>
              <w:szCs w:val="22"/>
            </w:rPr>
            <w:t>4.</w:t>
          </w:r>
          <w:r>
            <w:rPr>
              <w:b/>
              <w:sz w:val="22"/>
              <w:szCs w:val="22"/>
            </w:rPr>
            <w:t>Input</w:t>
          </w:r>
          <w:r w:rsidRPr="001B70BA">
            <w:rPr>
              <w:b/>
              <w:sz w:val="22"/>
              <w:szCs w:val="22"/>
            </w:rPr>
            <w:t xml:space="preserve"> A</w:t>
          </w:r>
          <w:r>
            <w:rPr>
              <w:b/>
              <w:sz w:val="22"/>
              <w:szCs w:val="22"/>
            </w:rPr>
            <w:t>nd</w:t>
          </w:r>
          <w:r w:rsidRPr="001B70BA">
            <w:rPr>
              <w:b/>
              <w:sz w:val="22"/>
              <w:szCs w:val="22"/>
            </w:rPr>
            <w:t xml:space="preserve"> O</w:t>
          </w:r>
          <w:r>
            <w:rPr>
              <w:b/>
              <w:sz w:val="22"/>
              <w:szCs w:val="22"/>
            </w:rPr>
            <w:t>utput…………………………………………………………………………………………………………………………….5</w:t>
          </w:r>
        </w:p>
        <w:p w:rsidR="001B70BA" w:rsidRDefault="001B70BA" w:rsidP="00DF5D2D">
          <w:pPr>
            <w:rPr>
              <w:b/>
              <w:sz w:val="22"/>
              <w:szCs w:val="22"/>
            </w:rPr>
          </w:pPr>
          <w:r w:rsidRPr="001B70BA">
            <w:rPr>
              <w:b/>
              <w:sz w:val="22"/>
              <w:szCs w:val="22"/>
            </w:rPr>
            <w:t xml:space="preserve">5.Design </w:t>
          </w:r>
          <w:r>
            <w:rPr>
              <w:b/>
              <w:sz w:val="22"/>
              <w:szCs w:val="22"/>
            </w:rPr>
            <w:t>……………………………………………………………</w:t>
          </w:r>
          <w:r w:rsidR="00573261">
            <w:rPr>
              <w:b/>
              <w:sz w:val="22"/>
              <w:szCs w:val="22"/>
            </w:rPr>
            <w:t>………………………………………………………………………………11</w:t>
          </w:r>
        </w:p>
        <w:p w:rsidR="0020369B" w:rsidRPr="0020369B" w:rsidRDefault="0020369B" w:rsidP="00DF5D2D">
          <w:pPr>
            <w:rPr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</w:t>
          </w:r>
          <w:r w:rsidRPr="0020369B">
            <w:rPr>
              <w:sz w:val="22"/>
              <w:szCs w:val="22"/>
            </w:rPr>
            <w:t>5.1 ER Diagram………………………………………………………………………………………………………………………………</w:t>
          </w:r>
          <w:r w:rsidR="00573261">
            <w:rPr>
              <w:sz w:val="22"/>
              <w:szCs w:val="22"/>
            </w:rPr>
            <w:t>……11</w:t>
          </w:r>
        </w:p>
        <w:p w:rsidR="0020369B" w:rsidRPr="0020369B" w:rsidRDefault="0020369B" w:rsidP="00DF5D2D">
          <w:pPr>
            <w:rPr>
              <w:sz w:val="22"/>
              <w:szCs w:val="22"/>
            </w:rPr>
          </w:pPr>
          <w:r w:rsidRPr="0020369B">
            <w:rPr>
              <w:sz w:val="22"/>
              <w:szCs w:val="22"/>
            </w:rPr>
            <w:t xml:space="preserve">   5.2 Class Diagram……………………………………………………………………………………………………………………………</w:t>
          </w:r>
          <w:r w:rsidR="00573261">
            <w:rPr>
              <w:sz w:val="22"/>
              <w:szCs w:val="22"/>
            </w:rPr>
            <w:t>….12</w:t>
          </w:r>
        </w:p>
        <w:p w:rsidR="001B70BA" w:rsidRDefault="001B70BA" w:rsidP="00DF5D2D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6.Test Cases…………………………………………………………</w:t>
          </w:r>
          <w:r w:rsidR="00573261">
            <w:rPr>
              <w:b/>
              <w:sz w:val="22"/>
              <w:szCs w:val="22"/>
            </w:rPr>
            <w:t>……………………………………………………………………………13</w:t>
          </w:r>
        </w:p>
        <w:p w:rsidR="003E3FBD" w:rsidRPr="001B70BA" w:rsidRDefault="001B70BA" w:rsidP="00DF5D2D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7.Conclusion………………………………………………………</w:t>
          </w:r>
          <w:r w:rsidR="00573261">
            <w:rPr>
              <w:b/>
              <w:sz w:val="22"/>
              <w:szCs w:val="22"/>
            </w:rPr>
            <w:t>……………………………………………………………………………..13</w:t>
          </w:r>
        </w:p>
        <w:bookmarkStart w:id="0" w:name="_GoBack" w:displacedByCustomXml="next"/>
        <w:bookmarkEnd w:id="0" w:displacedByCustomXml="next"/>
      </w:sdtContent>
    </w:sdt>
    <w:p w:rsidR="00645551" w:rsidRDefault="00645551">
      <w:pPr>
        <w:rPr>
          <w:sz w:val="28"/>
          <w:szCs w:val="28"/>
        </w:rPr>
      </w:pPr>
    </w:p>
    <w:p w:rsidR="005E6DDE" w:rsidRDefault="005E6DDE">
      <w:pPr>
        <w:rPr>
          <w:sz w:val="28"/>
          <w:szCs w:val="28"/>
        </w:rPr>
      </w:pPr>
    </w:p>
    <w:p w:rsidR="005E6DDE" w:rsidRDefault="005E6DDE">
      <w:pPr>
        <w:rPr>
          <w:sz w:val="28"/>
          <w:szCs w:val="28"/>
        </w:rPr>
      </w:pPr>
    </w:p>
    <w:p w:rsidR="005E6DDE" w:rsidRDefault="005E6DDE">
      <w:pPr>
        <w:rPr>
          <w:sz w:val="28"/>
          <w:szCs w:val="28"/>
        </w:rPr>
      </w:pPr>
    </w:p>
    <w:p w:rsidR="005E6DDE" w:rsidRDefault="005E6DDE">
      <w:pPr>
        <w:rPr>
          <w:sz w:val="28"/>
          <w:szCs w:val="28"/>
        </w:rPr>
      </w:pPr>
    </w:p>
    <w:p w:rsidR="00240E61" w:rsidRDefault="00240E61">
      <w:pPr>
        <w:rPr>
          <w:sz w:val="28"/>
          <w:szCs w:val="28"/>
        </w:rPr>
      </w:pPr>
    </w:p>
    <w:p w:rsidR="00240E61" w:rsidRDefault="00240E61">
      <w:pPr>
        <w:rPr>
          <w:sz w:val="28"/>
          <w:szCs w:val="28"/>
        </w:rPr>
      </w:pPr>
    </w:p>
    <w:p w:rsidR="00240E61" w:rsidRDefault="00240E61">
      <w:pPr>
        <w:rPr>
          <w:sz w:val="28"/>
          <w:szCs w:val="28"/>
        </w:rPr>
      </w:pPr>
    </w:p>
    <w:p w:rsidR="00240E61" w:rsidRDefault="00240E61">
      <w:pPr>
        <w:rPr>
          <w:sz w:val="28"/>
          <w:szCs w:val="28"/>
        </w:rPr>
      </w:pPr>
    </w:p>
    <w:p w:rsidR="00CA16A5" w:rsidRDefault="00CA16A5">
      <w:pPr>
        <w:rPr>
          <w:sz w:val="32"/>
          <w:szCs w:val="32"/>
        </w:rPr>
      </w:pPr>
    </w:p>
    <w:p w:rsidR="005E6DDE" w:rsidRPr="000D5E8F" w:rsidRDefault="005E6DDE">
      <w:pPr>
        <w:rPr>
          <w:sz w:val="32"/>
          <w:szCs w:val="32"/>
        </w:rPr>
      </w:pPr>
      <w:r w:rsidRPr="000D5E8F">
        <w:rPr>
          <w:sz w:val="32"/>
          <w:szCs w:val="32"/>
        </w:rPr>
        <w:t>1.Introduction</w:t>
      </w:r>
    </w:p>
    <w:p w:rsidR="005E6DDE" w:rsidRPr="000D5E8F" w:rsidRDefault="005E6DDE">
      <w:pPr>
        <w:rPr>
          <w:sz w:val="28"/>
          <w:szCs w:val="28"/>
        </w:rPr>
      </w:pPr>
      <w:r w:rsidRPr="000D5E8F">
        <w:rPr>
          <w:sz w:val="28"/>
          <w:szCs w:val="28"/>
        </w:rPr>
        <w:t>1.1 Need and Purpose</w:t>
      </w:r>
    </w:p>
    <w:p w:rsidR="005E6DDE" w:rsidRDefault="00AE7BA6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7820B6">
        <w:rPr>
          <w:sz w:val="24"/>
          <w:szCs w:val="24"/>
        </w:rPr>
        <w:t xml:space="preserve">Online </w:t>
      </w:r>
      <w:r w:rsidR="00297DD8">
        <w:rPr>
          <w:sz w:val="24"/>
          <w:szCs w:val="24"/>
        </w:rPr>
        <w:t xml:space="preserve">Pizza Ordering Website is </w:t>
      </w:r>
      <w:r>
        <w:rPr>
          <w:sz w:val="24"/>
          <w:szCs w:val="24"/>
        </w:rPr>
        <w:t>web application for a restauran</w:t>
      </w:r>
      <w:r w:rsidR="000404F9">
        <w:rPr>
          <w:sz w:val="24"/>
          <w:szCs w:val="24"/>
        </w:rPr>
        <w:t>t. The user can register, login</w:t>
      </w:r>
      <w:r w:rsidR="00297DD8">
        <w:rPr>
          <w:sz w:val="24"/>
          <w:szCs w:val="24"/>
        </w:rPr>
        <w:t>,</w:t>
      </w:r>
      <w:r w:rsidR="000404F9">
        <w:rPr>
          <w:sz w:val="24"/>
          <w:szCs w:val="24"/>
        </w:rPr>
        <w:t xml:space="preserve"> order pizza and reserve seats </w:t>
      </w:r>
      <w:r w:rsidR="00E272B3">
        <w:rPr>
          <w:sz w:val="24"/>
          <w:szCs w:val="24"/>
        </w:rPr>
        <w:t xml:space="preserve">and delete </w:t>
      </w:r>
      <w:r w:rsidR="000404F9">
        <w:rPr>
          <w:sz w:val="24"/>
          <w:szCs w:val="24"/>
        </w:rPr>
        <w:t>and update options for pizza and reservation.</w:t>
      </w:r>
    </w:p>
    <w:p w:rsidR="002E508C" w:rsidRDefault="000404F9">
      <w:pPr>
        <w:rPr>
          <w:sz w:val="24"/>
          <w:szCs w:val="24"/>
        </w:rPr>
      </w:pPr>
      <w:r>
        <w:rPr>
          <w:sz w:val="24"/>
          <w:szCs w:val="24"/>
        </w:rPr>
        <w:t xml:space="preserve">It helps the client to reduce the time by spending  less time on receiving calls for booking seats and order. Thus increasing the clients </w:t>
      </w:r>
      <w:r w:rsidR="00B6222F">
        <w:rPr>
          <w:sz w:val="24"/>
          <w:szCs w:val="24"/>
        </w:rPr>
        <w:t>efficiency and cost of running and  less human effort .</w:t>
      </w:r>
    </w:p>
    <w:p w:rsidR="002E508C" w:rsidRPr="000D5E8F" w:rsidRDefault="002E508C">
      <w:pPr>
        <w:rPr>
          <w:sz w:val="28"/>
          <w:szCs w:val="28"/>
        </w:rPr>
      </w:pPr>
      <w:r w:rsidRPr="000D5E8F">
        <w:rPr>
          <w:sz w:val="28"/>
          <w:szCs w:val="28"/>
        </w:rPr>
        <w:t xml:space="preserve">1.2 Intended </w:t>
      </w:r>
      <w:r w:rsidR="00B27ACC" w:rsidRPr="000D5E8F">
        <w:rPr>
          <w:sz w:val="28"/>
          <w:szCs w:val="28"/>
        </w:rPr>
        <w:t>Audience</w:t>
      </w:r>
    </w:p>
    <w:p w:rsidR="00B27ACC" w:rsidRDefault="00E9095F" w:rsidP="00E9095F">
      <w:pPr>
        <w:rPr>
          <w:sz w:val="24"/>
          <w:szCs w:val="24"/>
        </w:rPr>
      </w:pPr>
      <w:r>
        <w:rPr>
          <w:sz w:val="24"/>
          <w:szCs w:val="24"/>
        </w:rPr>
        <w:t>This SRS is intended to be used by the UST Global</w:t>
      </w:r>
      <w:r w:rsidR="00B6222F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r w:rsidR="00B27ACC" w:rsidRPr="00B27ACC">
        <w:rPr>
          <w:sz w:val="24"/>
          <w:szCs w:val="24"/>
        </w:rPr>
        <w:t xml:space="preserve"> </w:t>
      </w:r>
    </w:p>
    <w:p w:rsidR="0063201F" w:rsidRDefault="0063201F">
      <w:pPr>
        <w:rPr>
          <w:sz w:val="24"/>
          <w:szCs w:val="24"/>
        </w:rPr>
      </w:pPr>
    </w:p>
    <w:p w:rsidR="0063201F" w:rsidRPr="00E272B3" w:rsidRDefault="0063201F">
      <w:pPr>
        <w:rPr>
          <w:sz w:val="32"/>
          <w:szCs w:val="32"/>
        </w:rPr>
      </w:pPr>
      <w:r w:rsidRPr="00E272B3">
        <w:rPr>
          <w:sz w:val="32"/>
          <w:szCs w:val="32"/>
        </w:rPr>
        <w:t>1.3 References</w:t>
      </w:r>
    </w:p>
    <w:p w:rsidR="00C3370F" w:rsidRDefault="0063201F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Pr="0063201F">
        <w:rPr>
          <w:sz w:val="24"/>
          <w:szCs w:val="24"/>
        </w:rPr>
        <w:t xml:space="preserve">. </w:t>
      </w:r>
      <w:hyperlink r:id="rId8" w:history="1">
        <w:r w:rsidR="00E9095F" w:rsidRPr="005404C5">
          <w:rPr>
            <w:rStyle w:val="Hyperlink"/>
            <w:sz w:val="24"/>
            <w:szCs w:val="24"/>
          </w:rPr>
          <w:t>www.stackoverflow.com</w:t>
        </w:r>
      </w:hyperlink>
    </w:p>
    <w:p w:rsidR="00E9095F" w:rsidRDefault="00E9095F">
      <w:pPr>
        <w:rPr>
          <w:sz w:val="24"/>
          <w:szCs w:val="24"/>
        </w:rPr>
      </w:pPr>
      <w:r>
        <w:rPr>
          <w:sz w:val="24"/>
          <w:szCs w:val="24"/>
        </w:rPr>
        <w:t>2.Google Search results</w:t>
      </w:r>
    </w:p>
    <w:p w:rsidR="00E272B3" w:rsidRDefault="00E272B3">
      <w:pPr>
        <w:rPr>
          <w:sz w:val="24"/>
          <w:szCs w:val="24"/>
        </w:rPr>
      </w:pPr>
      <w:r>
        <w:rPr>
          <w:sz w:val="24"/>
          <w:szCs w:val="24"/>
        </w:rPr>
        <w:t>3.www.w3schools.com</w:t>
      </w:r>
    </w:p>
    <w:p w:rsidR="00C3370F" w:rsidRPr="00AF2650" w:rsidRDefault="00C3370F">
      <w:pPr>
        <w:rPr>
          <w:sz w:val="24"/>
          <w:szCs w:val="24"/>
        </w:rPr>
      </w:pPr>
    </w:p>
    <w:p w:rsidR="00C3370F" w:rsidRPr="000D5E8F" w:rsidRDefault="00AF2650">
      <w:pPr>
        <w:rPr>
          <w:sz w:val="28"/>
          <w:szCs w:val="28"/>
        </w:rPr>
      </w:pPr>
      <w:r w:rsidRPr="000D5E8F">
        <w:rPr>
          <w:sz w:val="28"/>
          <w:szCs w:val="28"/>
        </w:rPr>
        <w:t>1.4 Overview of Document</w:t>
      </w:r>
    </w:p>
    <w:p w:rsidR="00E272B3" w:rsidRDefault="00E272B3" w:rsidP="00E272B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272B3">
        <w:rPr>
          <w:rFonts w:ascii="Times New Roman" w:eastAsia="Times New Roman" w:hAnsi="Times New Roman" w:cs="Times New Roman"/>
          <w:color w:val="000000"/>
          <w:sz w:val="24"/>
          <w:szCs w:val="24"/>
        </w:rPr>
        <w:t>The first section of SRS gives a brief introduction on Online Pizza Management System. This section also provides the reference information for intended audience and scope &amp; purpose of the product. The second section provides an overall description of the application, functional &amp; non-functional details. The third section is about the hardware and software requirements and technologies used.</w:t>
      </w:r>
    </w:p>
    <w:p w:rsidR="00E272B3" w:rsidRDefault="00E272B3" w:rsidP="00E272B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272B3" w:rsidRPr="00E272B3" w:rsidRDefault="00E272B3" w:rsidP="00E272B3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</w:p>
    <w:p w:rsidR="00AF2650" w:rsidRDefault="00AF2650">
      <w:pPr>
        <w:rPr>
          <w:sz w:val="24"/>
          <w:szCs w:val="24"/>
        </w:rPr>
      </w:pPr>
    </w:p>
    <w:p w:rsidR="00CE40F8" w:rsidRPr="000D5E8F" w:rsidRDefault="00CE40F8">
      <w:pPr>
        <w:rPr>
          <w:sz w:val="32"/>
          <w:szCs w:val="32"/>
        </w:rPr>
      </w:pPr>
      <w:r w:rsidRPr="000D5E8F">
        <w:rPr>
          <w:sz w:val="32"/>
          <w:szCs w:val="32"/>
        </w:rPr>
        <w:t xml:space="preserve">2. Description </w:t>
      </w:r>
    </w:p>
    <w:p w:rsidR="00CE40F8" w:rsidRPr="006906F9" w:rsidRDefault="00CE40F8">
      <w:pPr>
        <w:rPr>
          <w:sz w:val="28"/>
          <w:szCs w:val="28"/>
        </w:rPr>
      </w:pPr>
      <w:r w:rsidRPr="006906F9">
        <w:rPr>
          <w:sz w:val="28"/>
          <w:szCs w:val="28"/>
        </w:rPr>
        <w:t>2.1 Features and Functions Features</w:t>
      </w:r>
    </w:p>
    <w:p w:rsidR="008D441D" w:rsidRDefault="0017725D">
      <w:pPr>
        <w:rPr>
          <w:sz w:val="24"/>
          <w:szCs w:val="24"/>
        </w:rPr>
      </w:pPr>
      <w:r>
        <w:rPr>
          <w:sz w:val="24"/>
          <w:szCs w:val="24"/>
        </w:rPr>
        <w:t>It is an</w:t>
      </w:r>
      <w:r w:rsidR="00EF49BC">
        <w:rPr>
          <w:sz w:val="24"/>
          <w:szCs w:val="24"/>
        </w:rPr>
        <w:t xml:space="preserve"> application used to</w:t>
      </w:r>
      <w:r w:rsidR="001F13CD">
        <w:rPr>
          <w:sz w:val="24"/>
          <w:szCs w:val="24"/>
        </w:rPr>
        <w:t xml:space="preserve"> </w:t>
      </w:r>
    </w:p>
    <w:p w:rsidR="008D441D" w:rsidRDefault="008D441D">
      <w:pPr>
        <w:rPr>
          <w:sz w:val="24"/>
          <w:szCs w:val="24"/>
        </w:rPr>
      </w:pPr>
      <w:r>
        <w:rPr>
          <w:sz w:val="24"/>
          <w:szCs w:val="24"/>
        </w:rPr>
        <w:t>1)</w:t>
      </w:r>
      <w:r w:rsidR="001F13CD">
        <w:rPr>
          <w:sz w:val="24"/>
          <w:szCs w:val="24"/>
        </w:rPr>
        <w:t>register new users</w:t>
      </w:r>
    </w:p>
    <w:p w:rsidR="00B6222F" w:rsidRDefault="00100B09">
      <w:pPr>
        <w:rPr>
          <w:sz w:val="24"/>
          <w:szCs w:val="24"/>
        </w:rPr>
      </w:pPr>
      <w:r>
        <w:rPr>
          <w:sz w:val="24"/>
          <w:szCs w:val="24"/>
        </w:rPr>
        <w:t xml:space="preserve">The new user can register in and invalidated inputs are checked and the error messages are shown </w:t>
      </w:r>
    </w:p>
    <w:p w:rsidR="008D441D" w:rsidRDefault="008D441D">
      <w:pPr>
        <w:rPr>
          <w:sz w:val="24"/>
          <w:szCs w:val="24"/>
        </w:rPr>
      </w:pPr>
      <w:r>
        <w:rPr>
          <w:sz w:val="24"/>
          <w:szCs w:val="24"/>
        </w:rPr>
        <w:t>2) login users</w:t>
      </w:r>
    </w:p>
    <w:p w:rsidR="00100B09" w:rsidRDefault="00100B09">
      <w:pPr>
        <w:rPr>
          <w:sz w:val="24"/>
          <w:szCs w:val="24"/>
        </w:rPr>
      </w:pPr>
      <w:r>
        <w:rPr>
          <w:sz w:val="24"/>
          <w:szCs w:val="24"/>
        </w:rPr>
        <w:t>The existing user can login an</w:t>
      </w:r>
      <w:r w:rsidR="00CC59D0">
        <w:rPr>
          <w:sz w:val="24"/>
          <w:szCs w:val="24"/>
        </w:rPr>
        <w:t>d order pizza and reserve table the system checks whether the login user</w:t>
      </w:r>
      <w:r w:rsidR="000C5454">
        <w:rPr>
          <w:sz w:val="24"/>
          <w:szCs w:val="24"/>
        </w:rPr>
        <w:t xml:space="preserve"> is valid and returns to welcome.</w:t>
      </w:r>
    </w:p>
    <w:p w:rsidR="008D441D" w:rsidRDefault="008D441D">
      <w:pPr>
        <w:rPr>
          <w:sz w:val="24"/>
          <w:szCs w:val="24"/>
        </w:rPr>
      </w:pPr>
      <w:r>
        <w:rPr>
          <w:sz w:val="24"/>
          <w:szCs w:val="24"/>
        </w:rPr>
        <w:t>3)</w:t>
      </w:r>
      <w:r w:rsidR="00EF49BC">
        <w:rPr>
          <w:sz w:val="24"/>
          <w:szCs w:val="24"/>
        </w:rPr>
        <w:t xml:space="preserve">  </w:t>
      </w:r>
      <w:r w:rsidR="001F13CD">
        <w:rPr>
          <w:sz w:val="24"/>
          <w:szCs w:val="24"/>
        </w:rPr>
        <w:t>place orders</w:t>
      </w:r>
    </w:p>
    <w:p w:rsidR="000C5454" w:rsidRDefault="00F96241">
      <w:pPr>
        <w:rPr>
          <w:sz w:val="24"/>
          <w:szCs w:val="24"/>
        </w:rPr>
      </w:pPr>
      <w:r>
        <w:rPr>
          <w:sz w:val="24"/>
          <w:szCs w:val="24"/>
        </w:rPr>
        <w:t>The valid user can login and place order for any number of pizza</w:t>
      </w:r>
    </w:p>
    <w:p w:rsidR="00F96241" w:rsidRDefault="008D441D">
      <w:pPr>
        <w:rPr>
          <w:sz w:val="24"/>
          <w:szCs w:val="24"/>
        </w:rPr>
      </w:pPr>
      <w:r>
        <w:rPr>
          <w:sz w:val="24"/>
          <w:szCs w:val="24"/>
        </w:rPr>
        <w:t>4)</w:t>
      </w:r>
      <w:r w:rsidR="00EF49BC">
        <w:rPr>
          <w:sz w:val="24"/>
          <w:szCs w:val="24"/>
        </w:rPr>
        <w:t xml:space="preserve"> </w:t>
      </w:r>
      <w:r w:rsidR="001F13CD">
        <w:rPr>
          <w:sz w:val="24"/>
          <w:szCs w:val="24"/>
        </w:rPr>
        <w:t>show orders</w:t>
      </w:r>
    </w:p>
    <w:p w:rsidR="00F96241" w:rsidRDefault="00F96241">
      <w:pPr>
        <w:rPr>
          <w:sz w:val="24"/>
          <w:szCs w:val="24"/>
        </w:rPr>
      </w:pPr>
      <w:r>
        <w:rPr>
          <w:sz w:val="24"/>
          <w:szCs w:val="24"/>
        </w:rPr>
        <w:t xml:space="preserve">Show all ordered items </w:t>
      </w:r>
      <w:r w:rsidR="005B4D11">
        <w:rPr>
          <w:sz w:val="24"/>
          <w:szCs w:val="24"/>
        </w:rPr>
        <w:t>of the user</w:t>
      </w:r>
    </w:p>
    <w:p w:rsidR="008D441D" w:rsidRDefault="00E272B3">
      <w:pPr>
        <w:rPr>
          <w:sz w:val="24"/>
          <w:szCs w:val="24"/>
        </w:rPr>
      </w:pPr>
      <w:r>
        <w:rPr>
          <w:sz w:val="24"/>
          <w:szCs w:val="24"/>
        </w:rPr>
        <w:t>5</w:t>
      </w:r>
      <w:r w:rsidR="008D441D">
        <w:rPr>
          <w:sz w:val="24"/>
          <w:szCs w:val="24"/>
        </w:rPr>
        <w:t>)</w:t>
      </w:r>
      <w:r w:rsidR="001F13CD">
        <w:rPr>
          <w:sz w:val="24"/>
          <w:szCs w:val="24"/>
        </w:rPr>
        <w:t xml:space="preserve"> delete orders</w:t>
      </w:r>
    </w:p>
    <w:p w:rsidR="005B4D11" w:rsidRDefault="005B4D11">
      <w:pPr>
        <w:rPr>
          <w:sz w:val="24"/>
          <w:szCs w:val="24"/>
        </w:rPr>
      </w:pPr>
      <w:r>
        <w:rPr>
          <w:sz w:val="24"/>
          <w:szCs w:val="24"/>
        </w:rPr>
        <w:t>The user can delete order</w:t>
      </w:r>
    </w:p>
    <w:p w:rsidR="008D441D" w:rsidRDefault="00E272B3">
      <w:pPr>
        <w:rPr>
          <w:sz w:val="24"/>
          <w:szCs w:val="24"/>
        </w:rPr>
      </w:pPr>
      <w:r>
        <w:rPr>
          <w:sz w:val="24"/>
          <w:szCs w:val="24"/>
        </w:rPr>
        <w:t>6</w:t>
      </w:r>
      <w:r w:rsidR="008D441D">
        <w:rPr>
          <w:sz w:val="24"/>
          <w:szCs w:val="24"/>
        </w:rPr>
        <w:t>)</w:t>
      </w:r>
      <w:r w:rsidR="001F13CD">
        <w:rPr>
          <w:sz w:val="24"/>
          <w:szCs w:val="24"/>
        </w:rPr>
        <w:t xml:space="preserve"> place reservation </w:t>
      </w:r>
    </w:p>
    <w:p w:rsidR="005B4D11" w:rsidRDefault="005B4D11">
      <w:pPr>
        <w:rPr>
          <w:sz w:val="24"/>
          <w:szCs w:val="24"/>
        </w:rPr>
      </w:pPr>
      <w:r>
        <w:rPr>
          <w:sz w:val="24"/>
          <w:szCs w:val="24"/>
        </w:rPr>
        <w:t>Place the reservation for a particular date.</w:t>
      </w:r>
    </w:p>
    <w:p w:rsidR="008D441D" w:rsidRDefault="00E272B3">
      <w:pPr>
        <w:rPr>
          <w:sz w:val="24"/>
          <w:szCs w:val="24"/>
        </w:rPr>
      </w:pPr>
      <w:r>
        <w:rPr>
          <w:sz w:val="24"/>
          <w:szCs w:val="24"/>
        </w:rPr>
        <w:t>7</w:t>
      </w:r>
      <w:r w:rsidR="008D441D">
        <w:rPr>
          <w:sz w:val="24"/>
          <w:szCs w:val="24"/>
        </w:rPr>
        <w:t>)</w:t>
      </w:r>
      <w:r w:rsidR="001F13CD">
        <w:rPr>
          <w:sz w:val="24"/>
          <w:szCs w:val="24"/>
        </w:rPr>
        <w:t xml:space="preserve"> show reservation</w:t>
      </w:r>
    </w:p>
    <w:p w:rsidR="005B4D11" w:rsidRDefault="005B4D11">
      <w:pPr>
        <w:rPr>
          <w:sz w:val="24"/>
          <w:szCs w:val="24"/>
        </w:rPr>
      </w:pPr>
      <w:r>
        <w:rPr>
          <w:sz w:val="24"/>
          <w:szCs w:val="24"/>
        </w:rPr>
        <w:t>Show reservations made by the user for all dates</w:t>
      </w:r>
    </w:p>
    <w:p w:rsidR="00A10F82" w:rsidRDefault="00A10F82">
      <w:pPr>
        <w:rPr>
          <w:sz w:val="24"/>
          <w:szCs w:val="24"/>
        </w:rPr>
      </w:pPr>
    </w:p>
    <w:p w:rsidR="00E272B3" w:rsidRDefault="00E272B3">
      <w:pPr>
        <w:rPr>
          <w:sz w:val="24"/>
          <w:szCs w:val="24"/>
        </w:rPr>
      </w:pPr>
    </w:p>
    <w:p w:rsidR="00E272B3" w:rsidRDefault="00E272B3">
      <w:pPr>
        <w:rPr>
          <w:sz w:val="24"/>
          <w:szCs w:val="24"/>
        </w:rPr>
      </w:pPr>
    </w:p>
    <w:p w:rsidR="00A10F82" w:rsidRDefault="00A10F82">
      <w:pPr>
        <w:rPr>
          <w:sz w:val="24"/>
          <w:szCs w:val="24"/>
        </w:rPr>
      </w:pPr>
    </w:p>
    <w:p w:rsidR="008207C2" w:rsidRDefault="008207C2">
      <w:r w:rsidRPr="008207C2">
        <w:rPr>
          <w:sz w:val="28"/>
          <w:szCs w:val="28"/>
        </w:rPr>
        <w:t>2.</w:t>
      </w:r>
      <w:r w:rsidR="00536B1E">
        <w:rPr>
          <w:sz w:val="28"/>
          <w:szCs w:val="28"/>
        </w:rPr>
        <w:t>2</w:t>
      </w:r>
      <w:r w:rsidRPr="008207C2">
        <w:rPr>
          <w:sz w:val="28"/>
          <w:szCs w:val="28"/>
        </w:rPr>
        <w:t xml:space="preserve">Operating Environment </w:t>
      </w:r>
    </w:p>
    <w:p w:rsidR="008207C2" w:rsidRPr="00B52E75" w:rsidRDefault="008207C2">
      <w:pPr>
        <w:rPr>
          <w:sz w:val="26"/>
          <w:szCs w:val="26"/>
        </w:rPr>
      </w:pPr>
      <w:r w:rsidRPr="00B52E75">
        <w:rPr>
          <w:sz w:val="26"/>
          <w:szCs w:val="26"/>
        </w:rPr>
        <w:t>2.</w:t>
      </w:r>
      <w:r w:rsidR="00536B1E" w:rsidRPr="00B52E75">
        <w:rPr>
          <w:sz w:val="26"/>
          <w:szCs w:val="26"/>
        </w:rPr>
        <w:t>2</w:t>
      </w:r>
      <w:r w:rsidRPr="00B52E75">
        <w:rPr>
          <w:sz w:val="26"/>
          <w:szCs w:val="26"/>
        </w:rPr>
        <w:t>.1 Hardware</w:t>
      </w:r>
    </w:p>
    <w:p w:rsidR="005064A2" w:rsidRDefault="00E17ED2">
      <w:pPr>
        <w:rPr>
          <w:sz w:val="24"/>
          <w:szCs w:val="24"/>
        </w:rPr>
      </w:pPr>
      <w:r>
        <w:rPr>
          <w:sz w:val="24"/>
          <w:szCs w:val="24"/>
        </w:rPr>
        <w:t>The application</w:t>
      </w:r>
      <w:r w:rsidR="008207C2" w:rsidRPr="008207C2">
        <w:rPr>
          <w:sz w:val="24"/>
          <w:szCs w:val="24"/>
        </w:rPr>
        <w:t xml:space="preserve"> requires an </w:t>
      </w:r>
    </w:p>
    <w:p w:rsidR="005064A2" w:rsidRDefault="005064A2">
      <w:pPr>
        <w:rPr>
          <w:sz w:val="24"/>
          <w:szCs w:val="24"/>
        </w:rPr>
      </w:pPr>
      <w:r>
        <w:rPr>
          <w:sz w:val="24"/>
          <w:szCs w:val="24"/>
        </w:rPr>
        <w:t>1) E</w:t>
      </w:r>
      <w:r w:rsidR="008207C2" w:rsidRPr="008207C2">
        <w:rPr>
          <w:sz w:val="24"/>
          <w:szCs w:val="24"/>
        </w:rPr>
        <w:t xml:space="preserve">ntry-level PC for smaller number of </w:t>
      </w:r>
      <w:r>
        <w:rPr>
          <w:sz w:val="24"/>
          <w:szCs w:val="24"/>
        </w:rPr>
        <w:t>user</w:t>
      </w:r>
      <w:r w:rsidR="008207C2" w:rsidRPr="008207C2">
        <w:rPr>
          <w:sz w:val="24"/>
          <w:szCs w:val="24"/>
        </w:rPr>
        <w:t xml:space="preserve"> accounts (like, when data is being stored locally). </w:t>
      </w:r>
    </w:p>
    <w:p w:rsidR="005064A2" w:rsidRDefault="005064A2">
      <w:pPr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r w:rsidR="008207C2" w:rsidRPr="008207C2">
        <w:rPr>
          <w:sz w:val="24"/>
          <w:szCs w:val="24"/>
        </w:rPr>
        <w:t xml:space="preserve">For larger no. of </w:t>
      </w:r>
      <w:r w:rsidR="00E94C2F">
        <w:rPr>
          <w:sz w:val="24"/>
          <w:szCs w:val="24"/>
        </w:rPr>
        <w:t xml:space="preserve">restaurant account </w:t>
      </w:r>
      <w:r w:rsidR="008207C2" w:rsidRPr="008207C2">
        <w:rPr>
          <w:sz w:val="24"/>
          <w:szCs w:val="24"/>
        </w:rPr>
        <w:t xml:space="preserve">, a server class machine is recommended. </w:t>
      </w:r>
    </w:p>
    <w:p w:rsidR="005064A2" w:rsidRPr="00B52E75" w:rsidRDefault="00536B1E">
      <w:pPr>
        <w:rPr>
          <w:sz w:val="26"/>
          <w:szCs w:val="26"/>
        </w:rPr>
      </w:pPr>
      <w:r w:rsidRPr="00B52E75">
        <w:rPr>
          <w:sz w:val="26"/>
          <w:szCs w:val="26"/>
        </w:rPr>
        <w:lastRenderedPageBreak/>
        <w:t>2.2</w:t>
      </w:r>
      <w:r w:rsidR="008207C2" w:rsidRPr="00B52E75">
        <w:rPr>
          <w:sz w:val="26"/>
          <w:szCs w:val="26"/>
        </w:rPr>
        <w:t>.2 Software</w:t>
      </w:r>
    </w:p>
    <w:p w:rsidR="005064A2" w:rsidRDefault="008207C2">
      <w:pPr>
        <w:rPr>
          <w:sz w:val="24"/>
          <w:szCs w:val="24"/>
        </w:rPr>
      </w:pPr>
      <w:r w:rsidRPr="008207C2">
        <w:rPr>
          <w:sz w:val="24"/>
          <w:szCs w:val="24"/>
        </w:rPr>
        <w:t xml:space="preserve"> The</w:t>
      </w:r>
      <w:r w:rsidR="008C751D">
        <w:rPr>
          <w:sz w:val="24"/>
          <w:szCs w:val="24"/>
        </w:rPr>
        <w:t xml:space="preserve"> </w:t>
      </w:r>
      <w:r w:rsidR="005064A2">
        <w:rPr>
          <w:sz w:val="24"/>
          <w:szCs w:val="24"/>
        </w:rPr>
        <w:t>application</w:t>
      </w:r>
      <w:r w:rsidR="005064A2" w:rsidRPr="008207C2">
        <w:rPr>
          <w:sz w:val="24"/>
          <w:szCs w:val="24"/>
        </w:rPr>
        <w:t xml:space="preserve"> requires an</w:t>
      </w:r>
    </w:p>
    <w:p w:rsidR="005064A2" w:rsidRDefault="005064A2">
      <w:pPr>
        <w:rPr>
          <w:sz w:val="24"/>
          <w:szCs w:val="24"/>
        </w:rPr>
      </w:pPr>
      <w:r>
        <w:rPr>
          <w:sz w:val="24"/>
          <w:szCs w:val="24"/>
        </w:rPr>
        <w:t>1)Microsoft Windows OS or Dos</w:t>
      </w:r>
    </w:p>
    <w:p w:rsidR="005064A2" w:rsidRDefault="005064A2">
      <w:pPr>
        <w:rPr>
          <w:sz w:val="24"/>
          <w:szCs w:val="24"/>
        </w:rPr>
      </w:pPr>
      <w:r>
        <w:rPr>
          <w:sz w:val="24"/>
          <w:szCs w:val="24"/>
        </w:rPr>
        <w:t xml:space="preserve">2)Apache </w:t>
      </w:r>
      <w:proofErr w:type="spellStart"/>
      <w:r>
        <w:rPr>
          <w:sz w:val="24"/>
          <w:szCs w:val="24"/>
        </w:rPr>
        <w:t>TomCat</w:t>
      </w:r>
      <w:proofErr w:type="spellEnd"/>
      <w:r>
        <w:rPr>
          <w:sz w:val="24"/>
          <w:szCs w:val="24"/>
        </w:rPr>
        <w:t xml:space="preserve"> server </w:t>
      </w:r>
    </w:p>
    <w:p w:rsidR="00647509" w:rsidRDefault="00647509">
      <w:pPr>
        <w:rPr>
          <w:sz w:val="24"/>
          <w:szCs w:val="24"/>
        </w:rPr>
      </w:pPr>
      <w:r>
        <w:rPr>
          <w:sz w:val="24"/>
          <w:szCs w:val="24"/>
        </w:rPr>
        <w:t>3)Eclipse IDE</w:t>
      </w:r>
    </w:p>
    <w:p w:rsidR="00647509" w:rsidRDefault="00647509">
      <w:pPr>
        <w:rPr>
          <w:sz w:val="24"/>
          <w:szCs w:val="24"/>
        </w:rPr>
      </w:pPr>
      <w:r>
        <w:rPr>
          <w:sz w:val="24"/>
          <w:szCs w:val="24"/>
        </w:rPr>
        <w:t>4)Java Development Package</w:t>
      </w:r>
    </w:p>
    <w:p w:rsidR="00647509" w:rsidRDefault="00647509">
      <w:pPr>
        <w:rPr>
          <w:sz w:val="24"/>
          <w:szCs w:val="24"/>
        </w:rPr>
      </w:pPr>
      <w:r>
        <w:rPr>
          <w:sz w:val="24"/>
          <w:szCs w:val="24"/>
        </w:rPr>
        <w:t>5)Spring plugin and Hibernate plugin must be installed in the IDEs</w:t>
      </w:r>
    </w:p>
    <w:p w:rsidR="00C85BD7" w:rsidRDefault="00C85BD7" w:rsidP="00C85BD7">
      <w:pPr>
        <w:ind w:left="45"/>
        <w:rPr>
          <w:sz w:val="24"/>
          <w:szCs w:val="24"/>
        </w:rPr>
      </w:pPr>
    </w:p>
    <w:p w:rsidR="00C85BD7" w:rsidRPr="000D5E8F" w:rsidRDefault="00C85BD7" w:rsidP="00C85BD7">
      <w:pPr>
        <w:ind w:left="45"/>
        <w:rPr>
          <w:sz w:val="32"/>
          <w:szCs w:val="32"/>
        </w:rPr>
      </w:pPr>
      <w:r w:rsidRPr="000D5E8F">
        <w:rPr>
          <w:sz w:val="32"/>
          <w:szCs w:val="32"/>
        </w:rPr>
        <w:t>3. Specific Requirements</w:t>
      </w:r>
    </w:p>
    <w:p w:rsidR="00C85BD7" w:rsidRPr="000D5E8F" w:rsidRDefault="00C85BD7" w:rsidP="00C85BD7">
      <w:pPr>
        <w:ind w:left="45"/>
        <w:rPr>
          <w:sz w:val="28"/>
          <w:szCs w:val="28"/>
        </w:rPr>
      </w:pPr>
      <w:r w:rsidRPr="000D5E8F">
        <w:rPr>
          <w:sz w:val="28"/>
          <w:szCs w:val="28"/>
        </w:rPr>
        <w:t>3.1 Performance Requirements</w:t>
      </w:r>
    </w:p>
    <w:p w:rsidR="00063E91" w:rsidRDefault="00647509" w:rsidP="00C85BD7">
      <w:pPr>
        <w:ind w:left="45"/>
        <w:rPr>
          <w:sz w:val="24"/>
          <w:szCs w:val="24"/>
        </w:rPr>
      </w:pPr>
      <w:r>
        <w:rPr>
          <w:sz w:val="24"/>
          <w:szCs w:val="24"/>
        </w:rPr>
        <w:t xml:space="preserve">1)Number of Accounts: </w:t>
      </w:r>
    </w:p>
    <w:p w:rsidR="00063E91" w:rsidRPr="00063E91" w:rsidRDefault="00063E91" w:rsidP="00063E9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647509" w:rsidRPr="00063E91">
        <w:rPr>
          <w:sz w:val="24"/>
          <w:szCs w:val="24"/>
        </w:rPr>
        <w:t>aximum</w:t>
      </w:r>
      <w:r>
        <w:rPr>
          <w:sz w:val="24"/>
          <w:szCs w:val="24"/>
        </w:rPr>
        <w:t xml:space="preserve"> number of accounts</w:t>
      </w:r>
      <w:r w:rsidR="00647509" w:rsidRPr="00063E91">
        <w:rPr>
          <w:sz w:val="24"/>
          <w:szCs w:val="24"/>
        </w:rPr>
        <w:t xml:space="preserve"> </w:t>
      </w:r>
      <w:r>
        <w:rPr>
          <w:sz w:val="24"/>
          <w:szCs w:val="24"/>
        </w:rPr>
        <w:t>Limited by size of server storage capacity.</w:t>
      </w:r>
    </w:p>
    <w:p w:rsidR="00063E91" w:rsidRDefault="00647509" w:rsidP="00C85BD7">
      <w:pPr>
        <w:ind w:left="45"/>
        <w:rPr>
          <w:sz w:val="24"/>
          <w:szCs w:val="24"/>
        </w:rPr>
      </w:pPr>
      <w:r>
        <w:rPr>
          <w:sz w:val="24"/>
          <w:szCs w:val="24"/>
        </w:rPr>
        <w:t>2)</w:t>
      </w:r>
      <w:r w:rsidR="00C85BD7" w:rsidRPr="00C85BD7">
        <w:rPr>
          <w:sz w:val="24"/>
          <w:szCs w:val="24"/>
        </w:rPr>
        <w:t>The response time</w:t>
      </w:r>
      <w:r w:rsidR="00063E91">
        <w:rPr>
          <w:sz w:val="24"/>
          <w:szCs w:val="24"/>
        </w:rPr>
        <w:t>:</w:t>
      </w:r>
    </w:p>
    <w:p w:rsidR="00C85BD7" w:rsidRPr="00063E91" w:rsidRDefault="00063E91" w:rsidP="00063E91">
      <w:pPr>
        <w:pStyle w:val="ListParagraph"/>
        <w:numPr>
          <w:ilvl w:val="0"/>
          <w:numId w:val="3"/>
        </w:numPr>
      </w:pPr>
      <w:r>
        <w:rPr>
          <w:sz w:val="24"/>
          <w:szCs w:val="24"/>
        </w:rPr>
        <w:t>S</w:t>
      </w:r>
      <w:r w:rsidR="00C85BD7" w:rsidRPr="00063E91">
        <w:rPr>
          <w:sz w:val="24"/>
          <w:szCs w:val="24"/>
        </w:rPr>
        <w:t>ize of database due to searching process</w:t>
      </w:r>
    </w:p>
    <w:p w:rsidR="00063E91" w:rsidRDefault="00063E91" w:rsidP="00063E9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63E91">
        <w:rPr>
          <w:sz w:val="24"/>
          <w:szCs w:val="24"/>
        </w:rPr>
        <w:t xml:space="preserve">Time </w:t>
      </w:r>
      <w:r>
        <w:rPr>
          <w:sz w:val="24"/>
          <w:szCs w:val="24"/>
        </w:rPr>
        <w:t>taken by the hibernate ORM to convert queries into My SQL  dialects.</w:t>
      </w:r>
    </w:p>
    <w:p w:rsidR="00063E91" w:rsidRPr="00063E91" w:rsidRDefault="00063E91" w:rsidP="00063E9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63E91">
        <w:rPr>
          <w:sz w:val="24"/>
          <w:szCs w:val="24"/>
        </w:rPr>
        <w:t xml:space="preserve">Time </w:t>
      </w:r>
      <w:r>
        <w:rPr>
          <w:sz w:val="24"/>
          <w:szCs w:val="24"/>
        </w:rPr>
        <w:t>taken by the My SQL  to execute the queries.</w:t>
      </w:r>
    </w:p>
    <w:p w:rsidR="00063E91" w:rsidRDefault="00063E91" w:rsidP="00C85BD7">
      <w:pPr>
        <w:ind w:left="45"/>
        <w:rPr>
          <w:sz w:val="28"/>
          <w:szCs w:val="28"/>
        </w:rPr>
      </w:pPr>
    </w:p>
    <w:p w:rsidR="00C85BD7" w:rsidRDefault="00C85BD7" w:rsidP="00C85BD7">
      <w:pPr>
        <w:ind w:left="45"/>
      </w:pPr>
      <w:r w:rsidRPr="00C85BD7">
        <w:rPr>
          <w:sz w:val="28"/>
          <w:szCs w:val="28"/>
        </w:rPr>
        <w:t>3.2 Design Constraints</w:t>
      </w:r>
    </w:p>
    <w:p w:rsidR="00C85BD7" w:rsidRDefault="00C85BD7" w:rsidP="00D458B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458BE">
        <w:rPr>
          <w:sz w:val="24"/>
          <w:szCs w:val="24"/>
        </w:rPr>
        <w:t xml:space="preserve">Central Server should be on-line round the clock. </w:t>
      </w:r>
    </w:p>
    <w:p w:rsidR="00063E91" w:rsidRPr="00D458BE" w:rsidRDefault="00063E91" w:rsidP="00D458B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3A41AD">
        <w:rPr>
          <w:sz w:val="24"/>
          <w:szCs w:val="24"/>
        </w:rPr>
        <w:t>application uses hibernate which may result in a certain lag for the user.</w:t>
      </w:r>
    </w:p>
    <w:p w:rsidR="00D458BE" w:rsidRDefault="00C85BD7" w:rsidP="00C85BD7">
      <w:pPr>
        <w:ind w:left="45"/>
        <w:rPr>
          <w:sz w:val="24"/>
          <w:szCs w:val="24"/>
        </w:rPr>
      </w:pPr>
      <w:r w:rsidRPr="00D458BE">
        <w:rPr>
          <w:sz w:val="28"/>
          <w:szCs w:val="28"/>
        </w:rPr>
        <w:t>3.3 Overview of Data Requirements</w:t>
      </w:r>
    </w:p>
    <w:p w:rsidR="00C85BD7" w:rsidRDefault="00C85BD7" w:rsidP="00C85BD7">
      <w:pPr>
        <w:ind w:left="45"/>
        <w:rPr>
          <w:sz w:val="24"/>
          <w:szCs w:val="24"/>
        </w:rPr>
      </w:pPr>
      <w:r w:rsidRPr="00C85BD7">
        <w:rPr>
          <w:sz w:val="24"/>
          <w:szCs w:val="24"/>
        </w:rPr>
        <w:t xml:space="preserve"> The product is completely data oriented. In </w:t>
      </w:r>
      <w:r w:rsidR="004F6164">
        <w:rPr>
          <w:sz w:val="24"/>
          <w:szCs w:val="24"/>
        </w:rPr>
        <w:t>the pizza application, the users themselves</w:t>
      </w:r>
      <w:r w:rsidRPr="00C85BD7">
        <w:rPr>
          <w:sz w:val="24"/>
          <w:szCs w:val="24"/>
        </w:rPr>
        <w:t xml:space="preserve"> would input the various details of Customer for updating, processing or retrieval of data and for new customers, required fields for registratio</w:t>
      </w:r>
      <w:r w:rsidR="004F6164">
        <w:rPr>
          <w:sz w:val="24"/>
          <w:szCs w:val="24"/>
        </w:rPr>
        <w:t>n will be filled. In a normal restaurant, the user</w:t>
      </w:r>
      <w:r w:rsidRPr="00C85BD7">
        <w:rPr>
          <w:sz w:val="24"/>
          <w:szCs w:val="24"/>
        </w:rPr>
        <w:t xml:space="preserve"> would</w:t>
      </w:r>
      <w:r w:rsidR="004F6164">
        <w:rPr>
          <w:sz w:val="24"/>
          <w:szCs w:val="24"/>
        </w:rPr>
        <w:t xml:space="preserve"> input less amount of data thereby keeping the more privacy for themselves</w:t>
      </w:r>
      <w:r w:rsidRPr="00C85BD7">
        <w:rPr>
          <w:sz w:val="24"/>
          <w:szCs w:val="24"/>
        </w:rPr>
        <w:t>.</w:t>
      </w:r>
    </w:p>
    <w:p w:rsidR="001B70BA" w:rsidRDefault="001B70BA" w:rsidP="00C85BD7">
      <w:pPr>
        <w:ind w:left="45"/>
        <w:rPr>
          <w:sz w:val="24"/>
          <w:szCs w:val="24"/>
        </w:rPr>
      </w:pPr>
    </w:p>
    <w:p w:rsidR="00A10F82" w:rsidRDefault="001B70BA" w:rsidP="00C85BD7">
      <w:pPr>
        <w:ind w:left="45"/>
        <w:rPr>
          <w:sz w:val="28"/>
          <w:szCs w:val="28"/>
        </w:rPr>
      </w:pPr>
      <w:r w:rsidRPr="001B70BA">
        <w:rPr>
          <w:sz w:val="28"/>
          <w:szCs w:val="28"/>
        </w:rPr>
        <w:t>4</w:t>
      </w:r>
      <w:r w:rsidR="00F93235">
        <w:rPr>
          <w:sz w:val="28"/>
          <w:szCs w:val="28"/>
        </w:rPr>
        <w:t>.</w:t>
      </w:r>
      <w:r>
        <w:rPr>
          <w:sz w:val="28"/>
          <w:szCs w:val="28"/>
        </w:rPr>
        <w:t xml:space="preserve"> Input And Output</w:t>
      </w:r>
    </w:p>
    <w:p w:rsidR="001B70BA" w:rsidRDefault="001B70BA" w:rsidP="001B70BA">
      <w:pPr>
        <w:ind w:left="45"/>
        <w:rPr>
          <w:b/>
          <w:sz w:val="28"/>
          <w:szCs w:val="28"/>
        </w:rPr>
      </w:pPr>
      <w:r>
        <w:rPr>
          <w:sz w:val="28"/>
          <w:szCs w:val="28"/>
        </w:rPr>
        <w:t xml:space="preserve">      </w:t>
      </w:r>
      <w:r>
        <w:rPr>
          <w:b/>
          <w:sz w:val="28"/>
          <w:szCs w:val="28"/>
        </w:rPr>
        <w:t>Input</w:t>
      </w:r>
    </w:p>
    <w:p w:rsidR="001B70BA" w:rsidRPr="001B70BA" w:rsidRDefault="001B70BA" w:rsidP="001B70BA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 w:rsidRPr="001B70BA">
        <w:rPr>
          <w:color w:val="000000"/>
          <w:sz w:val="24"/>
          <w:szCs w:val="24"/>
        </w:rPr>
        <w:t>Username and password for login to the application</w:t>
      </w:r>
      <w:r>
        <w:rPr>
          <w:color w:val="000000"/>
          <w:sz w:val="24"/>
          <w:szCs w:val="24"/>
        </w:rPr>
        <w:t>.</w:t>
      </w:r>
    </w:p>
    <w:p w:rsidR="001B70BA" w:rsidRPr="001B70BA" w:rsidRDefault="001B70BA" w:rsidP="001B70BA">
      <w:pPr>
        <w:pStyle w:val="NormalWeb"/>
        <w:numPr>
          <w:ilvl w:val="0"/>
          <w:numId w:val="6"/>
        </w:numPr>
        <w:rPr>
          <w:color w:val="000000"/>
        </w:rPr>
      </w:pPr>
      <w:r w:rsidRPr="001B70BA">
        <w:rPr>
          <w:color w:val="000000"/>
        </w:rPr>
        <w:t>User details for registration.</w:t>
      </w:r>
    </w:p>
    <w:p w:rsidR="001B70BA" w:rsidRPr="001B70BA" w:rsidRDefault="001B70BA" w:rsidP="001B70BA">
      <w:pPr>
        <w:pStyle w:val="NormalWeb"/>
        <w:numPr>
          <w:ilvl w:val="0"/>
          <w:numId w:val="6"/>
        </w:numPr>
        <w:rPr>
          <w:color w:val="000000"/>
        </w:rPr>
      </w:pPr>
      <w:r w:rsidRPr="001B70BA">
        <w:rPr>
          <w:color w:val="000000"/>
        </w:rPr>
        <w:lastRenderedPageBreak/>
        <w:t>Number of seats and date for reservation.</w:t>
      </w:r>
    </w:p>
    <w:p w:rsidR="001B70BA" w:rsidRPr="00F93235" w:rsidRDefault="00F93235" w:rsidP="001B70BA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 w:rsidRPr="00F93235">
        <w:rPr>
          <w:color w:val="000000"/>
          <w:sz w:val="24"/>
          <w:szCs w:val="24"/>
        </w:rPr>
        <w:t>The required pizza, size of pizza, toppings required and quantity</w:t>
      </w:r>
      <w:r>
        <w:rPr>
          <w:color w:val="000000"/>
          <w:sz w:val="24"/>
          <w:szCs w:val="24"/>
        </w:rPr>
        <w:t>.</w:t>
      </w:r>
    </w:p>
    <w:p w:rsidR="00F93235" w:rsidRPr="00F93235" w:rsidRDefault="00F93235" w:rsidP="001B70BA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>
        <w:rPr>
          <w:color w:val="000000"/>
          <w:sz w:val="24"/>
          <w:szCs w:val="24"/>
        </w:rPr>
        <w:t>Delete the order.</w:t>
      </w:r>
    </w:p>
    <w:p w:rsidR="00F93235" w:rsidRDefault="00F93235" w:rsidP="00F93235">
      <w:pPr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   </w:t>
      </w:r>
      <w:r w:rsidRPr="00F93235">
        <w:rPr>
          <w:b/>
          <w:sz w:val="28"/>
          <w:szCs w:val="28"/>
        </w:rPr>
        <w:t xml:space="preserve"> Output</w:t>
      </w:r>
    </w:p>
    <w:p w:rsidR="00F93235" w:rsidRDefault="00F93235" w:rsidP="00F93235">
      <w:pPr>
        <w:pStyle w:val="NormalWeb"/>
        <w:numPr>
          <w:ilvl w:val="0"/>
          <w:numId w:val="9"/>
        </w:numPr>
        <w:rPr>
          <w:color w:val="000000"/>
        </w:rPr>
      </w:pPr>
      <w:r w:rsidRPr="00F93235">
        <w:rPr>
          <w:color w:val="000000"/>
        </w:rPr>
        <w:t>The status after login, regis</w:t>
      </w:r>
      <w:r>
        <w:rPr>
          <w:color w:val="000000"/>
        </w:rPr>
        <w:t>tration, reservation and order.</w:t>
      </w:r>
    </w:p>
    <w:p w:rsidR="00F93235" w:rsidRDefault="00F93235" w:rsidP="00F93235">
      <w:pPr>
        <w:pStyle w:val="NormalWeb"/>
        <w:numPr>
          <w:ilvl w:val="0"/>
          <w:numId w:val="9"/>
        </w:numPr>
        <w:rPr>
          <w:color w:val="000000"/>
        </w:rPr>
      </w:pPr>
      <w:r w:rsidRPr="00F93235">
        <w:rPr>
          <w:color w:val="000000"/>
        </w:rPr>
        <w:t>The bill after confirming the order.</w:t>
      </w:r>
    </w:p>
    <w:p w:rsidR="00A638B1" w:rsidRDefault="0020369B" w:rsidP="00A638B1">
      <w:pPr>
        <w:pStyle w:val="NormalWeb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34075" cy="3333750"/>
            <wp:effectExtent l="0" t="0" r="0" b="0"/>
            <wp:docPr id="1" name="Picture 1" descr="C:\Users\user\Desktop\New folder (5)\mainp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New folder (5)\mainpag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MAIN PAGE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>
            <wp:extent cx="5934075" cy="3333750"/>
            <wp:effectExtent l="0" t="0" r="0" b="0"/>
            <wp:docPr id="2" name="Picture 2" descr="C:\Users\user\Desktop\New folder (5)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New folder (5)\login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LOGIN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34075" cy="3333750"/>
            <wp:effectExtent l="0" t="0" r="0" b="0"/>
            <wp:docPr id="3" name="Picture 3" descr="C:\Users\user\Desktop\New folder (5)\orderP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New folder (5)\orderPag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ORDER PAGE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>
            <wp:extent cx="5934075" cy="3333750"/>
            <wp:effectExtent l="0" t="0" r="0" b="0"/>
            <wp:docPr id="4" name="Picture 4" descr="C:\Users\user\Desktop\New folder (5)\checkO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New folder (5)\checkOu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CHECK OUT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34075" cy="3333750"/>
            <wp:effectExtent l="0" t="0" r="0" b="0"/>
            <wp:docPr id="5" name="Picture 5" descr="C:\Users\user\Desktop\New folder (5)\viewOrderANd del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New folder (5)\viewOrderANd delet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VIEW ORDER AND DELETE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>
            <wp:extent cx="5934075" cy="3333750"/>
            <wp:effectExtent l="0" t="0" r="0" b="0"/>
            <wp:docPr id="6" name="Picture 6" descr="C:\Users\user\Desktop\New folder (5)\registrtion Fo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New folder (5)\registrtion Form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REGISTRATION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34075" cy="3333750"/>
            <wp:effectExtent l="0" t="0" r="0" b="0"/>
            <wp:docPr id="7" name="Picture 7" descr="C:\Users\user\Desktop\New folder (5)\reserveSea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New folder (5)\reserveSeats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SEAT RESERVATION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>
            <wp:extent cx="5934075" cy="3333750"/>
            <wp:effectExtent l="0" t="0" r="0" b="0"/>
            <wp:docPr id="8" name="Picture 8" descr="C:\Users\user\Desktop\New folder (5)\allReservedSea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New folder (5)\allReservedSeats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RESERVED SEATS</w:t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34075" cy="3333750"/>
            <wp:effectExtent l="0" t="0" r="0" b="0"/>
            <wp:docPr id="9" name="Picture 9" descr="C:\Users\user\Desktop\New folder (5)\successReserv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New folder (5)\successReservation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20369B">
      <w:pPr>
        <w:pStyle w:val="NormalWeb"/>
        <w:jc w:val="center"/>
        <w:rPr>
          <w:color w:val="000000"/>
        </w:rPr>
      </w:pPr>
      <w:r>
        <w:rPr>
          <w:color w:val="000000"/>
        </w:rPr>
        <w:t>SUCCESS RESERVATION</w:t>
      </w:r>
    </w:p>
    <w:p w:rsidR="0020369B" w:rsidRPr="00F93235" w:rsidRDefault="0020369B" w:rsidP="0020369B">
      <w:pPr>
        <w:pStyle w:val="NormalWeb"/>
        <w:jc w:val="center"/>
        <w:rPr>
          <w:color w:val="000000"/>
        </w:rPr>
      </w:pPr>
    </w:p>
    <w:p w:rsidR="00F93235" w:rsidRDefault="00F93235" w:rsidP="00F93235">
      <w:pPr>
        <w:pStyle w:val="NormalWeb"/>
        <w:rPr>
          <w:color w:val="000000"/>
          <w:sz w:val="28"/>
          <w:szCs w:val="28"/>
        </w:rPr>
      </w:pPr>
      <w:r w:rsidRPr="00F93235">
        <w:rPr>
          <w:color w:val="000000"/>
          <w:sz w:val="28"/>
          <w:szCs w:val="28"/>
        </w:rPr>
        <w:lastRenderedPageBreak/>
        <w:t>5. Design</w:t>
      </w:r>
    </w:p>
    <w:p w:rsidR="00F93235" w:rsidRDefault="0020369B" w:rsidP="00F93235">
      <w:pPr>
        <w:pStyle w:val="NormalWeb"/>
        <w:rPr>
          <w:color w:val="000000"/>
        </w:rPr>
      </w:pPr>
      <w:r>
        <w:rPr>
          <w:color w:val="000000"/>
        </w:rPr>
        <w:t xml:space="preserve">   5.1 ER diagram</w:t>
      </w:r>
    </w:p>
    <w:p w:rsidR="0020369B" w:rsidRDefault="0020369B" w:rsidP="00F93235">
      <w:pPr>
        <w:pStyle w:val="NormalWeb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43600" cy="4610100"/>
            <wp:effectExtent l="0" t="0" r="0" b="0"/>
            <wp:docPr id="10" name="Picture 10" descr="C:\Users\user\Desktop\New folder (4)\ER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New folder (4)\ERDiagram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</w:p>
    <w:p w:rsidR="0020369B" w:rsidRDefault="0020369B" w:rsidP="00F93235">
      <w:pPr>
        <w:pStyle w:val="NormalWeb"/>
        <w:rPr>
          <w:color w:val="000000"/>
        </w:rPr>
      </w:pPr>
      <w:r>
        <w:rPr>
          <w:color w:val="000000"/>
        </w:rPr>
        <w:lastRenderedPageBreak/>
        <w:t xml:space="preserve">   5.2 Class Diagram</w:t>
      </w:r>
    </w:p>
    <w:p w:rsidR="0020369B" w:rsidRDefault="0020369B" w:rsidP="00F93235">
      <w:pPr>
        <w:pStyle w:val="NormalWeb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34075" cy="7686675"/>
            <wp:effectExtent l="0" t="0" r="0" b="0"/>
            <wp:docPr id="11" name="Picture 11" descr="C:\Users\user\Desktop\New folder (4)\CLASS Diagram-page-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Desktop\New folder (4)\CLASS Diagram-page-001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68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3235" w:rsidRDefault="00F93235" w:rsidP="00F93235">
      <w:pPr>
        <w:pStyle w:val="NormalWeb"/>
        <w:rPr>
          <w:color w:val="000000"/>
          <w:sz w:val="28"/>
          <w:szCs w:val="28"/>
        </w:rPr>
      </w:pPr>
      <w:r w:rsidRPr="00F93235">
        <w:rPr>
          <w:color w:val="000000"/>
          <w:sz w:val="28"/>
          <w:szCs w:val="28"/>
        </w:rPr>
        <w:lastRenderedPageBreak/>
        <w:t>6.Test Cases</w:t>
      </w:r>
    </w:p>
    <w:p w:rsidR="00F93235" w:rsidRDefault="00F93235" w:rsidP="00F93235">
      <w:pPr>
        <w:pStyle w:val="NormalWeb"/>
        <w:rPr>
          <w:color w:val="000000"/>
        </w:rPr>
      </w:pPr>
      <w:r>
        <w:rPr>
          <w:color w:val="000000"/>
          <w:sz w:val="28"/>
          <w:szCs w:val="28"/>
        </w:rPr>
        <w:t xml:space="preserve">     </w:t>
      </w:r>
      <w:r w:rsidRPr="00F93235">
        <w:rPr>
          <w:color w:val="000000"/>
        </w:rPr>
        <w:t>The test plan is attached along.</w:t>
      </w:r>
    </w:p>
    <w:p w:rsidR="00F93235" w:rsidRDefault="00F93235" w:rsidP="00F93235">
      <w:pPr>
        <w:pStyle w:val="NormalWeb"/>
        <w:rPr>
          <w:color w:val="000000"/>
          <w:sz w:val="28"/>
          <w:szCs w:val="28"/>
        </w:rPr>
      </w:pPr>
      <w:r w:rsidRPr="00F93235">
        <w:rPr>
          <w:color w:val="000000"/>
          <w:sz w:val="28"/>
          <w:szCs w:val="28"/>
        </w:rPr>
        <w:t>7.Conclusion</w:t>
      </w:r>
    </w:p>
    <w:p w:rsidR="00F93235" w:rsidRDefault="00F93235" w:rsidP="00F93235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F93235">
        <w:rPr>
          <w:color w:val="000000"/>
          <w:sz w:val="24"/>
          <w:szCs w:val="24"/>
        </w:rPr>
        <w:t xml:space="preserve">    </w:t>
      </w:r>
      <w:r w:rsidRPr="00F93235">
        <w:rPr>
          <w:rFonts w:ascii="Times New Roman" w:hAnsi="Times New Roman" w:cs="Times New Roman"/>
          <w:color w:val="000000" w:themeColor="text1"/>
          <w:sz w:val="24"/>
          <w:szCs w:val="24"/>
        </w:rPr>
        <w:t>This project is developed to satisfies the needs of pizza customers in a simple way. In this pizza delivery system, registered users can perform customized pizza ordering, view menu card and seat reservation at any time through a single button click. Thus, standardize the system with database features which allows customers to review the details. Moreover, this application provides simple user interface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. </w:t>
      </w:r>
    </w:p>
    <w:p w:rsidR="00F93235" w:rsidRPr="00F93235" w:rsidRDefault="00F93235" w:rsidP="00F93235">
      <w:pPr>
        <w:pStyle w:val="NormalWeb"/>
        <w:rPr>
          <w:color w:val="000000"/>
          <w:sz w:val="28"/>
          <w:szCs w:val="28"/>
        </w:rPr>
      </w:pPr>
    </w:p>
    <w:p w:rsidR="00F93235" w:rsidRPr="00F93235" w:rsidRDefault="00F93235" w:rsidP="00F93235">
      <w:pPr>
        <w:pStyle w:val="ListParagraph"/>
        <w:ind w:left="1230"/>
        <w:rPr>
          <w:b/>
          <w:sz w:val="28"/>
          <w:szCs w:val="28"/>
        </w:rPr>
      </w:pPr>
    </w:p>
    <w:sectPr w:rsidR="00F93235" w:rsidRPr="00F93235" w:rsidSect="004F3852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A5B" w:rsidRDefault="00AF5A5B" w:rsidP="00CD41DC">
      <w:pPr>
        <w:spacing w:after="0" w:line="240" w:lineRule="auto"/>
      </w:pPr>
      <w:r>
        <w:separator/>
      </w:r>
    </w:p>
  </w:endnote>
  <w:endnote w:type="continuationSeparator" w:id="0">
    <w:p w:rsidR="00AF5A5B" w:rsidRDefault="00AF5A5B" w:rsidP="00CD4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46951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A5660" w:rsidRDefault="007A56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26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A5660" w:rsidRDefault="007A56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A5B" w:rsidRDefault="00AF5A5B" w:rsidP="00CD41DC">
      <w:pPr>
        <w:spacing w:after="0" w:line="240" w:lineRule="auto"/>
      </w:pPr>
      <w:r>
        <w:separator/>
      </w:r>
    </w:p>
  </w:footnote>
  <w:footnote w:type="continuationSeparator" w:id="0">
    <w:p w:rsidR="00AF5A5B" w:rsidRDefault="00AF5A5B" w:rsidP="00CD41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34FFE"/>
    <w:multiLevelType w:val="hybridMultilevel"/>
    <w:tmpl w:val="56C66D9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261ADE"/>
    <w:multiLevelType w:val="hybridMultilevel"/>
    <w:tmpl w:val="42460BB8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0CC1472"/>
    <w:multiLevelType w:val="hybridMultilevel"/>
    <w:tmpl w:val="3C9A2ECA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3" w15:restartNumberingAfterBreak="0">
    <w:nsid w:val="1A044B79"/>
    <w:multiLevelType w:val="hybridMultilevel"/>
    <w:tmpl w:val="338CC79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D126BA5"/>
    <w:multiLevelType w:val="hybridMultilevel"/>
    <w:tmpl w:val="19BA50AA"/>
    <w:lvl w:ilvl="0" w:tplc="657E121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25765011"/>
    <w:multiLevelType w:val="hybridMultilevel"/>
    <w:tmpl w:val="DA28BE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957CD7"/>
    <w:multiLevelType w:val="hybridMultilevel"/>
    <w:tmpl w:val="3A648EFA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" w15:restartNumberingAfterBreak="0">
    <w:nsid w:val="5FA20B0F"/>
    <w:multiLevelType w:val="hybridMultilevel"/>
    <w:tmpl w:val="55DEA0E2"/>
    <w:lvl w:ilvl="0" w:tplc="04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70471C05"/>
    <w:multiLevelType w:val="hybridMultilevel"/>
    <w:tmpl w:val="323CA36A"/>
    <w:lvl w:ilvl="0" w:tplc="04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8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AwsjQysjA3szA3MTdT0lEKTi0uzszPAykwrAUAbd+amCwAAAA="/>
  </w:docVars>
  <w:rsids>
    <w:rsidRoot w:val="009A63E8"/>
    <w:rsid w:val="000138FE"/>
    <w:rsid w:val="000404F9"/>
    <w:rsid w:val="00063E91"/>
    <w:rsid w:val="000C5454"/>
    <w:rsid w:val="000D270F"/>
    <w:rsid w:val="000D2EEC"/>
    <w:rsid w:val="000D5E8F"/>
    <w:rsid w:val="00100B09"/>
    <w:rsid w:val="0017725D"/>
    <w:rsid w:val="001A6A7A"/>
    <w:rsid w:val="001B70BA"/>
    <w:rsid w:val="001F13CD"/>
    <w:rsid w:val="0020369B"/>
    <w:rsid w:val="00240E61"/>
    <w:rsid w:val="00297DD8"/>
    <w:rsid w:val="002C5574"/>
    <w:rsid w:val="002E508C"/>
    <w:rsid w:val="00324DD6"/>
    <w:rsid w:val="0038792A"/>
    <w:rsid w:val="003A41AD"/>
    <w:rsid w:val="003E3FBD"/>
    <w:rsid w:val="00430FF6"/>
    <w:rsid w:val="004F3852"/>
    <w:rsid w:val="004F6164"/>
    <w:rsid w:val="005064A2"/>
    <w:rsid w:val="005222FA"/>
    <w:rsid w:val="00536B1E"/>
    <w:rsid w:val="00573261"/>
    <w:rsid w:val="005739C5"/>
    <w:rsid w:val="005B4D11"/>
    <w:rsid w:val="005B4E31"/>
    <w:rsid w:val="005E6DDE"/>
    <w:rsid w:val="00607F06"/>
    <w:rsid w:val="0063201F"/>
    <w:rsid w:val="00645551"/>
    <w:rsid w:val="00647509"/>
    <w:rsid w:val="00647E90"/>
    <w:rsid w:val="006906F9"/>
    <w:rsid w:val="00732185"/>
    <w:rsid w:val="00751CB0"/>
    <w:rsid w:val="007820B6"/>
    <w:rsid w:val="007A5660"/>
    <w:rsid w:val="007C277A"/>
    <w:rsid w:val="007D4D10"/>
    <w:rsid w:val="0080444C"/>
    <w:rsid w:val="008207C2"/>
    <w:rsid w:val="00824118"/>
    <w:rsid w:val="00893C86"/>
    <w:rsid w:val="008A697F"/>
    <w:rsid w:val="008C751D"/>
    <w:rsid w:val="008D441D"/>
    <w:rsid w:val="00941C06"/>
    <w:rsid w:val="00965DC0"/>
    <w:rsid w:val="009A63E8"/>
    <w:rsid w:val="00A10F82"/>
    <w:rsid w:val="00A26B81"/>
    <w:rsid w:val="00A638B1"/>
    <w:rsid w:val="00A6744B"/>
    <w:rsid w:val="00AA268F"/>
    <w:rsid w:val="00AE7BA6"/>
    <w:rsid w:val="00AF2650"/>
    <w:rsid w:val="00AF5A5B"/>
    <w:rsid w:val="00B27ACC"/>
    <w:rsid w:val="00B52E75"/>
    <w:rsid w:val="00B6222F"/>
    <w:rsid w:val="00BA1078"/>
    <w:rsid w:val="00BE492E"/>
    <w:rsid w:val="00C3370F"/>
    <w:rsid w:val="00C8311F"/>
    <w:rsid w:val="00C85BD7"/>
    <w:rsid w:val="00CA16A5"/>
    <w:rsid w:val="00CB3207"/>
    <w:rsid w:val="00CC59D0"/>
    <w:rsid w:val="00CC6D90"/>
    <w:rsid w:val="00CD41DC"/>
    <w:rsid w:val="00CE2F28"/>
    <w:rsid w:val="00CE40F8"/>
    <w:rsid w:val="00CE4E82"/>
    <w:rsid w:val="00CE4F00"/>
    <w:rsid w:val="00CF3BEB"/>
    <w:rsid w:val="00D458BE"/>
    <w:rsid w:val="00DB39D5"/>
    <w:rsid w:val="00DC6D37"/>
    <w:rsid w:val="00DF5D2D"/>
    <w:rsid w:val="00E17ED2"/>
    <w:rsid w:val="00E258A4"/>
    <w:rsid w:val="00E272B3"/>
    <w:rsid w:val="00E8137F"/>
    <w:rsid w:val="00E9095F"/>
    <w:rsid w:val="00E94C2F"/>
    <w:rsid w:val="00EB5022"/>
    <w:rsid w:val="00ED15E9"/>
    <w:rsid w:val="00EF49BC"/>
    <w:rsid w:val="00F130FF"/>
    <w:rsid w:val="00F16049"/>
    <w:rsid w:val="00F93235"/>
    <w:rsid w:val="00F96241"/>
    <w:rsid w:val="00FB18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3D88F"/>
  <w15:docId w15:val="{69EC7989-EE49-43EE-A01A-8C952B984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26B81"/>
  </w:style>
  <w:style w:type="paragraph" w:styleId="Heading1">
    <w:name w:val="heading 1"/>
    <w:basedOn w:val="Normal"/>
    <w:next w:val="Normal"/>
    <w:link w:val="Heading1Char"/>
    <w:uiPriority w:val="9"/>
    <w:qFormat/>
    <w:rsid w:val="00A26B8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6B8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6B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6B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6B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6B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6B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6B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6B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6B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6B81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6B81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6B81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6B81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6B81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6B81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6B81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6B81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26B8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A26B81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6B81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B8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B8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26B81"/>
    <w:rPr>
      <w:b/>
      <w:bCs/>
    </w:rPr>
  </w:style>
  <w:style w:type="character" w:styleId="Emphasis">
    <w:name w:val="Emphasis"/>
    <w:basedOn w:val="DefaultParagraphFont"/>
    <w:uiPriority w:val="20"/>
    <w:qFormat/>
    <w:rsid w:val="00A26B81"/>
    <w:rPr>
      <w:i/>
      <w:iCs/>
    </w:rPr>
  </w:style>
  <w:style w:type="paragraph" w:styleId="NoSpacing">
    <w:name w:val="No Spacing"/>
    <w:uiPriority w:val="1"/>
    <w:qFormat/>
    <w:rsid w:val="00A26B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26B8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6B8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6B81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6B8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26B8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26B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26B8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26B81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26B8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A26B8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E3FBD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3E3FBD"/>
    <w:pPr>
      <w:spacing w:after="100" w:line="259" w:lineRule="auto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E3FBD"/>
    <w:pPr>
      <w:spacing w:after="100" w:line="259" w:lineRule="auto"/>
      <w:ind w:left="440"/>
    </w:pPr>
    <w:rPr>
      <w:rFonts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337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07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1DC"/>
  </w:style>
  <w:style w:type="paragraph" w:styleId="Footer">
    <w:name w:val="footer"/>
    <w:basedOn w:val="Normal"/>
    <w:link w:val="FooterChar"/>
    <w:uiPriority w:val="99"/>
    <w:unhideWhenUsed/>
    <w:rsid w:val="00CD4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1DC"/>
  </w:style>
  <w:style w:type="paragraph" w:styleId="BalloonText">
    <w:name w:val="Balloon Text"/>
    <w:basedOn w:val="Normal"/>
    <w:link w:val="BalloonTextChar"/>
    <w:uiPriority w:val="99"/>
    <w:semiHidden/>
    <w:unhideWhenUsed/>
    <w:rsid w:val="00240E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E6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B7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1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ckoverflow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E4D6E-352D-4554-BE71-67FB526F9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13</Pages>
  <Words>745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rshad Athikodankandiyil (UST, IND)</cp:lastModifiedBy>
  <cp:revision>77</cp:revision>
  <dcterms:created xsi:type="dcterms:W3CDTF">2017-12-13T12:46:00Z</dcterms:created>
  <dcterms:modified xsi:type="dcterms:W3CDTF">2017-12-21T05:58:00Z</dcterms:modified>
</cp:coreProperties>
</file>